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6B2FA" w14:textId="77777777" w:rsidR="00304E9B" w:rsidRDefault="00E13CE6" w:rsidP="00B20103">
      <w:pPr>
        <w:bidi w:val="0"/>
        <w:jc w:val="center"/>
        <w:rPr>
          <w:b/>
          <w:bCs/>
        </w:rPr>
      </w:pPr>
      <w:r w:rsidRPr="00D47FA4">
        <w:rPr>
          <w:rFonts w:hint="cs"/>
          <w:b/>
          <w:bCs/>
        </w:rPr>
        <w:t>A</w:t>
      </w:r>
      <w:r w:rsidR="00B20103">
        <w:rPr>
          <w:b/>
          <w:bCs/>
        </w:rPr>
        <w:t xml:space="preserve">lwaysOn </w:t>
      </w:r>
      <w:r w:rsidR="006D4CA4">
        <w:rPr>
          <w:b/>
          <w:bCs/>
        </w:rPr>
        <w:t>Tro</w:t>
      </w:r>
      <w:r w:rsidR="006D4CA4" w:rsidRPr="00D47FA4">
        <w:rPr>
          <w:b/>
          <w:bCs/>
        </w:rPr>
        <w:t>ublesh</w:t>
      </w:r>
      <w:r w:rsidR="006D4CA4">
        <w:rPr>
          <w:b/>
          <w:bCs/>
        </w:rPr>
        <w:t>o</w:t>
      </w:r>
      <w:r w:rsidR="006D4CA4" w:rsidRPr="00D47FA4">
        <w:rPr>
          <w:b/>
          <w:bCs/>
        </w:rPr>
        <w:t>oting</w:t>
      </w:r>
      <w:r w:rsidR="00D47FA4" w:rsidRPr="00D47FA4">
        <w:rPr>
          <w:b/>
          <w:bCs/>
        </w:rPr>
        <w:t xml:space="preserve"> </w:t>
      </w:r>
      <w:r w:rsidR="00B20103">
        <w:rPr>
          <w:b/>
          <w:bCs/>
        </w:rPr>
        <w:t>and Tips</w:t>
      </w:r>
    </w:p>
    <w:p w14:paraId="76BCE587" w14:textId="77777777" w:rsidR="00304E9B" w:rsidRDefault="00304E9B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 Cluster Manager</w:t>
      </w:r>
    </w:p>
    <w:p w14:paraId="47BE5B8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Check if the Cluster Service is running.</w:t>
      </w:r>
    </w:p>
    <w:p w14:paraId="6CCA7B65" w14:textId="77777777" w:rsidR="00FE7F34" w:rsidRPr="00FE7F34" w:rsidRDefault="00FE7F34" w:rsidP="00FE7F34">
      <w:pPr>
        <w:pStyle w:val="ListParagraph"/>
        <w:numPr>
          <w:ilvl w:val="1"/>
          <w:numId w:val="1"/>
        </w:numPr>
        <w:bidi w:val="0"/>
      </w:pPr>
      <w:r w:rsidRPr="00FE7F34">
        <w:t>If you don't see the Cluster Object you can right click and connect.</w:t>
      </w:r>
    </w:p>
    <w:p w14:paraId="2EECCFB9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Run Cluster Validation</w:t>
      </w:r>
      <w:r w:rsidR="00D47FA4">
        <w:t>- Right Click on the Cluster name….</w:t>
      </w:r>
    </w:p>
    <w:p w14:paraId="4DE9B3C3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Check if all the resources- Role,</w:t>
      </w:r>
      <w:r w:rsidR="00D47FA4">
        <w:t xml:space="preserve"> </w:t>
      </w:r>
      <w:r>
        <w:t>Node,</w:t>
      </w:r>
      <w:r w:rsidR="00D47FA4">
        <w:t xml:space="preserve"> </w:t>
      </w:r>
      <w:r>
        <w:t>Network,</w:t>
      </w:r>
      <w:r w:rsidR="00D47FA4">
        <w:t xml:space="preserve"> </w:t>
      </w:r>
      <w:r>
        <w:t>Core Resources</w:t>
      </w:r>
      <w:r w:rsidR="00D47FA4">
        <w:t xml:space="preserve"> are Online (when you stand on the cluster, at the down in the middle of the screen)</w:t>
      </w:r>
      <w:r>
        <w:t>.</w:t>
      </w:r>
    </w:p>
    <w:p w14:paraId="19A22B97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Use the</w:t>
      </w:r>
      <w:r w:rsidR="00D47FA4">
        <w:t xml:space="preserve"> SQL Server AlwaysOn</w:t>
      </w:r>
      <w:r>
        <w:t xml:space="preserve"> Dashboard </w:t>
      </w:r>
      <w:r w:rsidR="00D47FA4">
        <w:t>(All supposed to light with Green).</w:t>
      </w:r>
    </w:p>
    <w:p w14:paraId="7D6EFAF8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</w:t>
      </w:r>
      <w:r w:rsidR="00E13CE6">
        <w:t xml:space="preserve">Power shell </w:t>
      </w:r>
      <w:r>
        <w:t>if needed for information and action.</w:t>
      </w:r>
    </w:p>
    <w:p w14:paraId="259F085D" w14:textId="77777777" w:rsidR="00E13CE6" w:rsidRDefault="00D47FA4" w:rsidP="00FE7F34">
      <w:pPr>
        <w:pStyle w:val="ListParagraph"/>
        <w:numPr>
          <w:ilvl w:val="1"/>
          <w:numId w:val="1"/>
        </w:numPr>
        <w:bidi w:val="0"/>
      </w:pPr>
      <w:r>
        <w:t xml:space="preserve">Use the Cluster </w:t>
      </w:r>
      <w:r w:rsidR="00CA7DF8">
        <w:t>Dmv's.</w:t>
      </w:r>
      <w:r>
        <w:t xml:space="preserve"> </w:t>
      </w:r>
    </w:p>
    <w:p w14:paraId="295A492B" w14:textId="37FE84AA" w:rsidR="00954EE0" w:rsidRDefault="00954EE0" w:rsidP="00954EE0">
      <w:pPr>
        <w:pStyle w:val="ListParagraph"/>
        <w:numPr>
          <w:ilvl w:val="1"/>
          <w:numId w:val="1"/>
        </w:numPr>
        <w:bidi w:val="0"/>
      </w:pPr>
      <w:r>
        <w:t xml:space="preserve">View the </w:t>
      </w:r>
      <w:r w:rsidRPr="006D6F49">
        <w:rPr>
          <w:b/>
          <w:bCs/>
        </w:rPr>
        <w:t>Cluster Events</w:t>
      </w:r>
      <w:r>
        <w:t xml:space="preserve"> </w:t>
      </w:r>
      <w:r w:rsidR="005804F1">
        <w:t xml:space="preserve">log </w:t>
      </w:r>
      <w:r>
        <w:t>in the FCM or Event Viewer.</w:t>
      </w:r>
    </w:p>
    <w:p w14:paraId="61108C75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>Error Log. You need to stand on each resource to view his</w:t>
      </w:r>
      <w:r w:rsidR="00D47FA4">
        <w:t xml:space="preserve"> Error log (you can find it in the right part of the screen).</w:t>
      </w:r>
    </w:p>
    <w:p w14:paraId="52E958F1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When node Majority is setup the Witness in the FCM (fail over cluster manager) will be without information. Only when the file share is configured.</w:t>
      </w:r>
    </w:p>
    <w:p w14:paraId="5D05F9BA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n multi subnet only one Cluster IP will be online.</w:t>
      </w:r>
    </w:p>
    <w:p w14:paraId="494A4F27" w14:textId="77777777" w:rsidR="00FE7F34" w:rsidRDefault="00FE7F34" w:rsidP="00B20103">
      <w:pPr>
        <w:pStyle w:val="ListParagraph"/>
        <w:bidi w:val="0"/>
        <w:ind w:left="1494"/>
      </w:pPr>
    </w:p>
    <w:p w14:paraId="42CB6B4D" w14:textId="77777777" w:rsidR="00FE7F34" w:rsidRDefault="00FE7F34" w:rsidP="00FE7F34">
      <w:pPr>
        <w:pStyle w:val="ListParagraph"/>
        <w:bidi w:val="0"/>
      </w:pPr>
    </w:p>
    <w:p w14:paraId="10E0448A" w14:textId="77777777" w:rsidR="00E13CE6" w:rsidRPr="00304E9B" w:rsidRDefault="00304E9B" w:rsidP="00E13CE6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 xml:space="preserve">SQL </w:t>
      </w:r>
      <w:r w:rsidR="00E13CE6" w:rsidRPr="00304E9B">
        <w:rPr>
          <w:b/>
          <w:bCs/>
        </w:rPr>
        <w:t xml:space="preserve">Dashboard </w:t>
      </w:r>
      <w:r w:rsidR="00253164">
        <w:rPr>
          <w:b/>
          <w:bCs/>
        </w:rPr>
        <w:t xml:space="preserve"> </w:t>
      </w:r>
    </w:p>
    <w:p w14:paraId="06B21443" w14:textId="77777777" w:rsidR="00304E9B" w:rsidRDefault="00304E9B" w:rsidP="00304E9B">
      <w:pPr>
        <w:pStyle w:val="ListParagraph"/>
        <w:numPr>
          <w:ilvl w:val="1"/>
          <w:numId w:val="1"/>
        </w:numPr>
        <w:bidi w:val="0"/>
      </w:pPr>
      <w:r>
        <w:t>Quorum need to be in Normal State.</w:t>
      </w:r>
    </w:p>
    <w:p w14:paraId="78C015AB" w14:textId="77777777" w:rsidR="00304E9B" w:rsidRDefault="00304E9B" w:rsidP="00304E9B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304E9B">
        <w:rPr>
          <w:b/>
          <w:bCs/>
        </w:rPr>
        <w:t>Servers</w:t>
      </w:r>
    </w:p>
    <w:p w14:paraId="7C0C3E53" w14:textId="77777777" w:rsidR="00304E9B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>
        <w:rPr>
          <w:b/>
          <w:bCs/>
        </w:rPr>
        <w:t>Network-</w:t>
      </w:r>
    </w:p>
    <w:p w14:paraId="7CBFE412" w14:textId="77777777" w:rsidR="00253164" w:rsidRDefault="00253164" w:rsidP="00253164">
      <w:pPr>
        <w:pStyle w:val="ListParagraph"/>
        <w:numPr>
          <w:ilvl w:val="1"/>
          <w:numId w:val="1"/>
        </w:numPr>
        <w:bidi w:val="0"/>
      </w:pPr>
      <w:r>
        <w:t>Check the communication (Ping) between the nodes, both ways and to the DNS names (Cluster, Listener) and to the File share if any.</w:t>
      </w:r>
    </w:p>
    <w:p w14:paraId="689D725C" w14:textId="77777777" w:rsidR="00FE7F34" w:rsidRPr="00304E9B" w:rsidRDefault="00FE7F34" w:rsidP="00B20103">
      <w:pPr>
        <w:pStyle w:val="ListParagraph"/>
        <w:bidi w:val="0"/>
        <w:ind w:left="1494"/>
        <w:rPr>
          <w:b/>
          <w:bCs/>
        </w:rPr>
      </w:pPr>
    </w:p>
    <w:p w14:paraId="7B391BF2" w14:textId="77777777" w:rsidR="00304E9B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Availability Group</w:t>
      </w:r>
    </w:p>
    <w:p w14:paraId="58F1FBAA" w14:textId="77777777" w:rsidR="00E13CE6" w:rsidRDefault="00E13CE6" w:rsidP="00FE7F34">
      <w:pPr>
        <w:pStyle w:val="ListParagraph"/>
        <w:numPr>
          <w:ilvl w:val="1"/>
          <w:numId w:val="1"/>
        </w:numPr>
        <w:bidi w:val="0"/>
      </w:pPr>
      <w:r>
        <w:t xml:space="preserve">If the Databases is </w:t>
      </w:r>
      <w:r w:rsidR="00FE7F34">
        <w:rPr>
          <w:rFonts w:ascii="Segoe UI" w:hAnsi="Segoe UI" w:cs="Segoe UI"/>
          <w:color w:val="222222"/>
          <w:shd w:val="clear" w:color="auto" w:fill="FFFFFF"/>
        </w:rPr>
        <w:t xml:space="preserve">suspended </w:t>
      </w:r>
      <w:r>
        <w:t>you can right click and resume.</w:t>
      </w:r>
      <w:r w:rsidR="00FE7F34">
        <w:t xml:space="preserve"> </w:t>
      </w:r>
    </w:p>
    <w:p w14:paraId="56508033" w14:textId="77777777" w:rsidR="00FE7F34" w:rsidRDefault="00253164" w:rsidP="00FE7F34">
      <w:pPr>
        <w:pStyle w:val="ListParagraph"/>
        <w:numPr>
          <w:ilvl w:val="1"/>
          <w:numId w:val="1"/>
        </w:numPr>
        <w:bidi w:val="0"/>
      </w:pPr>
      <w:r>
        <w:t xml:space="preserve">Database State- </w:t>
      </w:r>
    </w:p>
    <w:p w14:paraId="6952FD64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ot Synchronized. One or more databases in the replica are not synchronized or have not yet been joined to the availability group.</w:t>
      </w:r>
    </w:p>
    <w:p w14:paraId="2FCFCF81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Synchronizing. One or more databases in the replica are being synchronized.</w:t>
      </w:r>
    </w:p>
    <w:p w14:paraId="52584A19" w14:textId="77777777" w:rsid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rPr>
          <w:highlight w:val="yellow"/>
        </w:rPr>
        <w:t>Synchronized</w:t>
      </w:r>
      <w:r w:rsidRPr="00253164">
        <w:t>. All databases in the secondary replica are synchronized with the corresponding primary databases on the current primary replica, if any, or on the last primary replica.</w:t>
      </w:r>
    </w:p>
    <w:p w14:paraId="201F90CD" w14:textId="77777777" w:rsidR="00253164" w:rsidRPr="00253164" w:rsidRDefault="00253164" w:rsidP="00253164">
      <w:pPr>
        <w:numPr>
          <w:ilvl w:val="2"/>
          <w:numId w:val="1"/>
        </w:numPr>
        <w:shd w:val="clear" w:color="auto" w:fill="FFFFFF"/>
        <w:bidi w:val="0"/>
        <w:spacing w:before="100" w:beforeAutospacing="1" w:after="0" w:line="240" w:lineRule="auto"/>
      </w:pPr>
      <w:r w:rsidRPr="00253164">
        <w:t>NULL. Unknown state. This value occurs when the local server instance cannot communicate with the WSFC failover cluster (that is the local node is not part of WSFC quorum).</w:t>
      </w:r>
    </w:p>
    <w:p w14:paraId="7602DBA4" w14:textId="77777777" w:rsidR="00253164" w:rsidRDefault="00253164" w:rsidP="00253164">
      <w:pPr>
        <w:pStyle w:val="ListParagraph"/>
        <w:bidi w:val="0"/>
        <w:ind w:left="1494"/>
      </w:pPr>
    </w:p>
    <w:p w14:paraId="66B1143E" w14:textId="77777777" w:rsidR="00FE7F34" w:rsidRDefault="00FE7F34" w:rsidP="00253164">
      <w:pPr>
        <w:pStyle w:val="ListParagraph"/>
        <w:bidi w:val="0"/>
        <w:ind w:left="1494"/>
      </w:pPr>
    </w:p>
    <w:p w14:paraId="32627D7E" w14:textId="77777777" w:rsidR="00FE7F34" w:rsidRP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Failover</w:t>
      </w:r>
    </w:p>
    <w:p w14:paraId="077524FE" w14:textId="77777777" w:rsidR="003D04C2" w:rsidRDefault="003D04C2" w:rsidP="00FE7F34">
      <w:pPr>
        <w:pStyle w:val="ListParagraph"/>
        <w:numPr>
          <w:ilvl w:val="1"/>
          <w:numId w:val="1"/>
        </w:numPr>
        <w:bidi w:val="0"/>
      </w:pPr>
      <w:r>
        <w:t>You can manually failover by right click on the Availability Group and Failover or from the Dashboard (Top Right).</w:t>
      </w:r>
    </w:p>
    <w:p w14:paraId="3418CC10" w14:textId="77777777" w:rsidR="00E13CE6" w:rsidRDefault="00E13CE6" w:rsidP="003D04C2">
      <w:pPr>
        <w:pStyle w:val="ListParagraph"/>
        <w:numPr>
          <w:ilvl w:val="1"/>
          <w:numId w:val="1"/>
        </w:numPr>
        <w:bidi w:val="0"/>
      </w:pPr>
      <w:r>
        <w:t>If Database is out of sync failover can't be done.</w:t>
      </w:r>
    </w:p>
    <w:p w14:paraId="3659469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The availability group can failover to the secondary while the windows cluster stay hosted in the primary node.</w:t>
      </w:r>
    </w:p>
    <w:p w14:paraId="19F62BAF" w14:textId="77777777" w:rsidR="003D04C2" w:rsidRDefault="003D04C2" w:rsidP="003D04C2">
      <w:pPr>
        <w:pStyle w:val="ListParagraph"/>
        <w:numPr>
          <w:ilvl w:val="1"/>
          <w:numId w:val="1"/>
        </w:numPr>
        <w:bidi w:val="0"/>
      </w:pPr>
      <w:r>
        <w:lastRenderedPageBreak/>
        <w:t>In multi subnet environment the failover will include the time the Listener IP will replace the one that exists and the new IP will be updated in the cache.</w:t>
      </w:r>
    </w:p>
    <w:p w14:paraId="13F692B9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failover the hosting node of the windows cluster from the FCM- right click on the cluster object.</w:t>
      </w:r>
    </w:p>
    <w:p w14:paraId="756774E2" w14:textId="77777777" w:rsidR="00FE7F34" w:rsidRDefault="00FE7F34" w:rsidP="00B20103">
      <w:pPr>
        <w:pStyle w:val="ListParagraph"/>
        <w:bidi w:val="0"/>
        <w:ind w:left="1494"/>
      </w:pPr>
    </w:p>
    <w:p w14:paraId="1CFBEC5A" w14:textId="77777777" w:rsidR="00FE7F34" w:rsidRDefault="00FE7F34" w:rsidP="00FE7F3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FE7F34">
        <w:rPr>
          <w:b/>
          <w:bCs/>
        </w:rPr>
        <w:t>General Information</w:t>
      </w:r>
    </w:p>
    <w:p w14:paraId="07A7020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You can back up the Cluster configuration by using Windows Backup Feature.</w:t>
      </w:r>
    </w:p>
    <w:p w14:paraId="2D067FE5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 xml:space="preserve">It is not recommended to Restart the Server right away. Try to find the core of the problem. if the Databases is not Synchronizing (Primary) Synchronized (Secondary) You can </w:t>
      </w:r>
      <w:r w:rsidR="00DD4B7D">
        <w:t>lose</w:t>
      </w:r>
      <w:r>
        <w:t xml:space="preserve"> data.</w:t>
      </w:r>
    </w:p>
    <w:p w14:paraId="6D653F7E" w14:textId="77777777" w:rsidR="00FE7F34" w:rsidRDefault="00FE7F34" w:rsidP="00FE7F34">
      <w:pPr>
        <w:pStyle w:val="ListParagraph"/>
        <w:numPr>
          <w:ilvl w:val="1"/>
          <w:numId w:val="1"/>
        </w:numPr>
        <w:bidi w:val="0"/>
      </w:pPr>
      <w:r>
        <w:t>If the Windows Cluster Is up and just one node is running the log will increase (saving transactions for the second node)</w:t>
      </w:r>
    </w:p>
    <w:p w14:paraId="6041B3AA" w14:textId="77777777" w:rsidR="00FE7F34" w:rsidRPr="00FE7F34" w:rsidRDefault="00FE7F34" w:rsidP="00B20103">
      <w:pPr>
        <w:pStyle w:val="ListParagraph"/>
        <w:bidi w:val="0"/>
        <w:ind w:left="1494"/>
        <w:rPr>
          <w:b/>
          <w:bCs/>
        </w:rPr>
      </w:pPr>
    </w:p>
    <w:sectPr w:rsidR="00FE7F34" w:rsidRPr="00FE7F34" w:rsidSect="00A575C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D472D"/>
    <w:multiLevelType w:val="multilevel"/>
    <w:tmpl w:val="993AC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6AC6565"/>
    <w:multiLevelType w:val="hybridMultilevel"/>
    <w:tmpl w:val="F9D402DE"/>
    <w:lvl w:ilvl="0" w:tplc="A7A85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BA414AA">
      <w:start w:val="1"/>
      <w:numFmt w:val="lowerLetter"/>
      <w:lvlText w:val="%2."/>
      <w:lvlJc w:val="left"/>
      <w:pPr>
        <w:ind w:left="1494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5644177">
    <w:abstractNumId w:val="1"/>
  </w:num>
  <w:num w:numId="2" w16cid:durableId="13728075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jQxMTAzNzU2tzRT0lEKTi0uzszPAykwrAUAp9prLSwAAAA="/>
  </w:docVars>
  <w:rsids>
    <w:rsidRoot w:val="00E13CE6"/>
    <w:rsid w:val="00253164"/>
    <w:rsid w:val="00304E9B"/>
    <w:rsid w:val="003D04C2"/>
    <w:rsid w:val="005804F1"/>
    <w:rsid w:val="006D4CA4"/>
    <w:rsid w:val="006D6F49"/>
    <w:rsid w:val="00954EE0"/>
    <w:rsid w:val="00A575C6"/>
    <w:rsid w:val="00B20103"/>
    <w:rsid w:val="00C5198C"/>
    <w:rsid w:val="00CA7DF8"/>
    <w:rsid w:val="00D47FA4"/>
    <w:rsid w:val="00D77E72"/>
    <w:rsid w:val="00DD4B7D"/>
    <w:rsid w:val="00E13CE6"/>
    <w:rsid w:val="00F617FD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217"/>
  <w15:chartTrackingRefBased/>
  <w15:docId w15:val="{678E3AF9-E070-4941-BAEC-63D458FAE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C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7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7F34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53164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5316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08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c853891-79e1-4665-8425-27cfb243d1fd">
      <Terms xmlns="http://schemas.microsoft.com/office/infopath/2007/PartnerControls"/>
    </lcf76f155ced4ddcb4097134ff3c332f>
    <TaxCatchAll xmlns="c8f11c67-c3b6-4b83-8087-70e71e9ec41f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9F8B3991C594AB7A558D53E9A462C" ma:contentTypeVersion="17" ma:contentTypeDescription="Create a new document." ma:contentTypeScope="" ma:versionID="b5b74ab120b1fdf31e22a21f1040e190">
  <xsd:schema xmlns:xsd="http://www.w3.org/2001/XMLSchema" xmlns:xs="http://www.w3.org/2001/XMLSchema" xmlns:p="http://schemas.microsoft.com/office/2006/metadata/properties" xmlns:ns2="1c853891-79e1-4665-8425-27cfb243d1fd" xmlns:ns3="c8f11c67-c3b6-4b83-8087-70e71e9ec41f" targetNamespace="http://schemas.microsoft.com/office/2006/metadata/properties" ma:root="true" ma:fieldsID="c4d40e80402f8f705d5ee52695fee8b1" ns2:_="" ns3:_="">
    <xsd:import namespace="1c853891-79e1-4665-8425-27cfb243d1fd"/>
    <xsd:import namespace="c8f11c67-c3b6-4b83-8087-70e71e9ec4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53891-79e1-4665-8425-27cfb243d1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5958d9d-b972-40cf-abaf-fbc3505d5ed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f11c67-c3b6-4b83-8087-70e71e9ec41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65b0f2e-68b2-45e7-8293-65271e337cba}" ma:internalName="TaxCatchAll" ma:showField="CatchAllData" ma:web="c8f11c67-c3b6-4b83-8087-70e71e9ec4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0F6381-0628-4C0A-8EE9-41EEA38751E6}">
  <ds:schemaRefs>
    <ds:schemaRef ds:uri="http://schemas.microsoft.com/office/2006/metadata/properties"/>
    <ds:schemaRef ds:uri="http://schemas.microsoft.com/office/infopath/2007/PartnerControls"/>
    <ds:schemaRef ds:uri="1c853891-79e1-4665-8425-27cfb243d1fd"/>
    <ds:schemaRef ds:uri="c8f11c67-c3b6-4b83-8087-70e71e9ec41f"/>
  </ds:schemaRefs>
</ds:datastoreItem>
</file>

<file path=customXml/itemProps2.xml><?xml version="1.0" encoding="utf-8"?>
<ds:datastoreItem xmlns:ds="http://schemas.openxmlformats.org/officeDocument/2006/customXml" ds:itemID="{C7A0E3FB-2B13-4347-900F-F72887FD09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85B94F-B901-4E41-A7B2-92391CC6AC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yaakobovitch</dc:creator>
  <cp:keywords/>
  <dc:description/>
  <cp:lastModifiedBy>Eitan Blumin</cp:lastModifiedBy>
  <cp:revision>8</cp:revision>
  <dcterms:created xsi:type="dcterms:W3CDTF">2017-11-21T08:24:00Z</dcterms:created>
  <dcterms:modified xsi:type="dcterms:W3CDTF">2023-01-10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9F8B3991C594AB7A558D53E9A462C</vt:lpwstr>
  </property>
  <property fmtid="{D5CDD505-2E9C-101B-9397-08002B2CF9AE}" pid="3" name="_Level">
    <vt:i4>1</vt:i4>
  </property>
  <property fmtid="{D5CDD505-2E9C-101B-9397-08002B2CF9AE}" pid="4" name="MediaServiceImageTags">
    <vt:lpwstr/>
  </property>
</Properties>
</file>